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3FA48721"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66CB5E28" w14:textId="640D4E50" w:rsidR="00317312" w:rsidRDefault="00317312" w:rsidP="00317312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22E820C4" w14:textId="50AC8770" w:rsidR="00317312" w:rsidRDefault="00317312" w:rsidP="0031731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08CE20C2" w14:textId="77777777" w:rsidR="00317312" w:rsidRPr="00317312" w:rsidRDefault="00317312" w:rsidP="00317312">
      <w:pPr>
        <w:rPr>
          <w:lang w:val="en-GB"/>
        </w:rPr>
      </w:pPr>
    </w:p>
    <w:p w14:paraId="692156AB" w14:textId="2D91BD57"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>s not the first time this has happened. Actually</w:t>
      </w:r>
      <w:r w:rsidR="00317312">
        <w:rPr>
          <w:i/>
        </w:rPr>
        <w:t>,</w:t>
      </w:r>
      <w:r>
        <w:rPr>
          <w:i/>
        </w:rPr>
        <w:t xml:space="preserve"> you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5A7A5919" w:rsidR="00453D1C" w:rsidRDefault="00453D1C" w:rsidP="00453D1C">
      <w:pPr>
        <w:pStyle w:val="ListParagraph"/>
        <w:numPr>
          <w:ilvl w:val="1"/>
          <w:numId w:val="2"/>
        </w:numPr>
      </w:pPr>
      <w:r>
        <w:t>If the raw password contains the given substring, replaces all of its</w:t>
      </w:r>
      <w:r w:rsidR="00317312">
        <w:t xml:space="preserve"> </w:t>
      </w:r>
      <w:r>
        <w:t>occurrences with the substitute text given and prints the result.</w:t>
      </w:r>
    </w:p>
    <w:p w14:paraId="73E0862C" w14:textId="30BCC07E"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Heading3"/>
      </w:pPr>
      <w:r>
        <w:t>Input</w:t>
      </w:r>
    </w:p>
    <w:p w14:paraId="23A19090" w14:textId="50D271E7"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Heading3"/>
      </w:pPr>
      <w:r>
        <w:t>Output</w:t>
      </w:r>
    </w:p>
    <w:p w14:paraId="0608B0B7" w14:textId="77777777"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Heading3"/>
      </w:pPr>
      <w:r>
        <w:t>Constraints</w:t>
      </w:r>
    </w:p>
    <w:p w14:paraId="328A7BF0" w14:textId="30A960E7"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2A66D965" w14:textId="57EA2979" w:rsidR="0028778C" w:rsidRDefault="0028778C" w:rsidP="0028778C">
      <w:pPr>
        <w:pStyle w:val="Heading3"/>
      </w:pPr>
      <w:r>
        <w:t xml:space="preserve">JS </w:t>
      </w:r>
      <w:r w:rsidR="0031731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1"/>
        <w:gridCol w:w="4529"/>
      </w:tblGrid>
      <w:tr w:rsidR="0028778C" w14:paraId="12542054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6AEB0D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C3D877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14:paraId="0EBE3752" w14:textId="77777777" w:rsidTr="00A65DE5">
        <w:trPr>
          <w:trHeight w:val="2340"/>
        </w:trPr>
        <w:tc>
          <w:tcPr>
            <w:tcW w:w="0" w:type="auto"/>
          </w:tcPr>
          <w:p w14:paraId="4068FADA" w14:textId="308659AF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166C49DA" w14:textId="44E951C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14:paraId="5359DCB4" w14:textId="41424049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974BB2F" w14:textId="5BEF35C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14:paraId="4E3DD317" w14:textId="2274C1F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4D7EB1A" w14:textId="788B303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14:paraId="5A6324C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2887BC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7A6835A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0AE01CAC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52B89879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28778C" w14:paraId="358A44E8" w14:textId="77777777" w:rsidTr="00A65DE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25D04B4" w14:textId="77777777" w:rsidR="0028778C" w:rsidRPr="00A930AE" w:rsidRDefault="0028778C" w:rsidP="00A65DE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8778C" w14:paraId="6F1082CC" w14:textId="77777777" w:rsidTr="00A65DE5">
        <w:trPr>
          <w:trHeight w:val="1980"/>
        </w:trPr>
        <w:tc>
          <w:tcPr>
            <w:tcW w:w="0" w:type="auto"/>
            <w:gridSpan w:val="2"/>
          </w:tcPr>
          <w:p w14:paraId="142DD18F" w14:textId="77777777" w:rsidR="00317312" w:rsidRPr="00317312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3CCD1C79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23CA3506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14:paraId="1F60E7EC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63ADF9D0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lastRenderedPageBreak/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2455796E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7E2034C4" w14:textId="77777777" w:rsidR="00317312" w:rsidRPr="0028778C" w:rsidRDefault="00317312" w:rsidP="0031731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14:paraId="3D9A99F1" w14:textId="3495522B" w:rsidR="0028778C" w:rsidRPr="00E44A05" w:rsidRDefault="00317312" w:rsidP="0031731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28778C" w:rsidRPr="004149D0" w14:paraId="2F77BF58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776BA8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DFA989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RPr="00E44A05" w14:paraId="751251D0" w14:textId="77777777" w:rsidTr="00A65DE5">
        <w:trPr>
          <w:trHeight w:val="2340"/>
        </w:trPr>
        <w:tc>
          <w:tcPr>
            <w:tcW w:w="0" w:type="auto"/>
          </w:tcPr>
          <w:p w14:paraId="1FF44CE4" w14:textId="1B8CCC7C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A3689F6" w14:textId="6ACE155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195798FB" w14:textId="673557F2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50949D57" w14:textId="63F6EC66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064E95F" w14:textId="0799294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6A59C863" w14:textId="321486B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317312">
              <w:rPr>
                <w:rFonts w:ascii="Consolas" w:eastAsia="Calibri" w:hAnsi="Consolas" w:cs="Times New Roman"/>
                <w:bCs/>
              </w:rPr>
              <w:t>])</w:t>
            </w:r>
          </w:p>
        </w:tc>
        <w:tc>
          <w:tcPr>
            <w:tcW w:w="0" w:type="auto"/>
          </w:tcPr>
          <w:p w14:paraId="116966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39EF163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539F2187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1AD62B96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2552D06B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5AD99A90" w14:textId="77777777" w:rsidR="0028778C" w:rsidRPr="007C7A82" w:rsidRDefault="0028778C" w:rsidP="0028778C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E66A9" w14:textId="77777777" w:rsidR="00A87A40" w:rsidRDefault="00A87A40" w:rsidP="008068A2">
      <w:pPr>
        <w:spacing w:after="0" w:line="240" w:lineRule="auto"/>
      </w:pPr>
      <w:r>
        <w:separator/>
      </w:r>
    </w:p>
  </w:endnote>
  <w:endnote w:type="continuationSeparator" w:id="0">
    <w:p w14:paraId="7D6B64BF" w14:textId="77777777" w:rsidR="00A87A40" w:rsidRDefault="00A87A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4B23" w14:textId="77777777" w:rsidR="00317312" w:rsidRDefault="00317312" w:rsidP="003173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16292D" wp14:editId="6036644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35A3DC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1B3170C" wp14:editId="6E87F3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3FF77D" w14:textId="6E6584BD" w:rsidR="00317312" w:rsidRDefault="00317312" w:rsidP="0031731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C0637E7" w14:textId="77777777" w:rsidR="00317312" w:rsidRDefault="00317312" w:rsidP="0031731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9B42F3" wp14:editId="106460A9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5DCFAF3" wp14:editId="39942806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D04FD1" wp14:editId="6992AC0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ECE6E" wp14:editId="10A220CA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D09C28" wp14:editId="7C037BE6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B530CD" wp14:editId="3E1DE0E5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49826B" wp14:editId="6E1CF273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E0CBA" wp14:editId="4F8B2B96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14088A" wp14:editId="009850F5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B3170C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73FF77D" w14:textId="6E6584BD" w:rsidR="00317312" w:rsidRDefault="00317312" w:rsidP="0031731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C0637E7" w14:textId="77777777" w:rsidR="00317312" w:rsidRDefault="00317312" w:rsidP="0031731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59B42F3" wp14:editId="106460A9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5DCFAF3" wp14:editId="39942806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D04FD1" wp14:editId="6992AC0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ADECE6E" wp14:editId="10A220CA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6D09C28" wp14:editId="7C037BE6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B530CD" wp14:editId="3E1DE0E5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49826B" wp14:editId="6E1CF273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E0CBA" wp14:editId="4F8B2B96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14088A" wp14:editId="009850F5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0A32A37" wp14:editId="3E9784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E666AAB" w14:textId="77777777" w:rsidR="00317312" w:rsidRDefault="00317312" w:rsidP="0031731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A32A37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E666AAB" w14:textId="77777777" w:rsidR="00317312" w:rsidRDefault="00317312" w:rsidP="0031731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5BE5594" wp14:editId="01E5EE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170DA4" w14:textId="77777777" w:rsidR="00317312" w:rsidRDefault="00317312" w:rsidP="0031731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BE5594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170DA4" w14:textId="77777777" w:rsidR="00317312" w:rsidRDefault="00317312" w:rsidP="0031731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CFC69C3" wp14:editId="2A724AF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62824504" w:rsidR="003A31E3" w:rsidRPr="00317312" w:rsidRDefault="003A31E3" w:rsidP="00317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D33FC" w14:textId="77777777" w:rsidR="00A87A40" w:rsidRDefault="00A87A40" w:rsidP="008068A2">
      <w:pPr>
        <w:spacing w:after="0" w:line="240" w:lineRule="auto"/>
      </w:pPr>
      <w:r>
        <w:separator/>
      </w:r>
    </w:p>
  </w:footnote>
  <w:footnote w:type="continuationSeparator" w:id="0">
    <w:p w14:paraId="383251E2" w14:textId="77777777" w:rsidR="00A87A40" w:rsidRDefault="00A87A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A31E3" w:rsidRDefault="003A31E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124696">
    <w:abstractNumId w:val="2"/>
  </w:num>
  <w:num w:numId="2" w16cid:durableId="475610855">
    <w:abstractNumId w:val="3"/>
  </w:num>
  <w:num w:numId="3" w16cid:durableId="721057940">
    <w:abstractNumId w:val="4"/>
  </w:num>
  <w:num w:numId="4" w16cid:durableId="1480537185">
    <w:abstractNumId w:val="5"/>
  </w:num>
  <w:num w:numId="5" w16cid:durableId="191891594">
    <w:abstractNumId w:val="1"/>
  </w:num>
  <w:num w:numId="6" w16cid:durableId="91385413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73E3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87A40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D5849-607B-4CC4-A47B-5BDB0392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78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Grigor6740</cp:lastModifiedBy>
  <cp:revision>2</cp:revision>
  <cp:lastPrinted>2015-10-26T22:35:00Z</cp:lastPrinted>
  <dcterms:created xsi:type="dcterms:W3CDTF">2023-03-28T13:17:00Z</dcterms:created>
  <dcterms:modified xsi:type="dcterms:W3CDTF">2023-03-28T13:17:00Z</dcterms:modified>
  <cp:category>programming, education, software engineering, software development</cp:category>
</cp:coreProperties>
</file>